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7F3044" w14:textId="7957BA89" w:rsidR="009D28D3" w:rsidRDefault="009D28D3" w:rsidP="005E7928">
      <w:pPr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14:paraId="1F86E4F9" w14:textId="6F1F84B3" w:rsidR="000A0583" w:rsidRPr="00274C50" w:rsidRDefault="006D11E3" w:rsidP="005E7928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R</w:t>
      </w:r>
      <w:r w:rsidR="00274C50" w:rsidRPr="00274C50">
        <w:rPr>
          <w:rFonts w:ascii="Arial" w:hAnsi="Arial" w:cs="Arial"/>
          <w:b/>
          <w:sz w:val="24"/>
          <w:szCs w:val="24"/>
          <w:lang w:val="en-US"/>
        </w:rPr>
        <w:t xml:space="preserve">ole of </w:t>
      </w:r>
      <w:r w:rsidR="00A2659E">
        <w:rPr>
          <w:rFonts w:ascii="Arial" w:hAnsi="Arial" w:cs="Arial"/>
          <w:b/>
          <w:bCs/>
          <w:sz w:val="24"/>
          <w:szCs w:val="24"/>
          <w:lang w:val="en-US"/>
        </w:rPr>
        <w:t>Holo-BLf</w:t>
      </w:r>
      <w:r w:rsidR="00274C50" w:rsidRPr="00274C50">
        <w:rPr>
          <w:rFonts w:ascii="Arial" w:hAnsi="Arial" w:cs="Arial"/>
          <w:b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sz w:val="24"/>
          <w:szCs w:val="24"/>
          <w:lang w:val="en-US"/>
        </w:rPr>
        <w:t>in the growth of mammary tumors induced by BPA in</w:t>
      </w:r>
      <w:r w:rsidR="00A558A5">
        <w:rPr>
          <w:rFonts w:ascii="Arial" w:hAnsi="Arial" w:cs="Arial"/>
          <w:b/>
          <w:sz w:val="24"/>
          <w:szCs w:val="24"/>
          <w:lang w:val="en-US"/>
        </w:rPr>
        <w:t xml:space="preserve"> NSG</w:t>
      </w:r>
      <w:r>
        <w:rPr>
          <w:rFonts w:ascii="Arial" w:hAnsi="Arial" w:cs="Arial"/>
          <w:b/>
          <w:sz w:val="24"/>
          <w:szCs w:val="24"/>
          <w:lang w:val="en-US"/>
        </w:rPr>
        <w:t xml:space="preserve"> mice inoculated with </w:t>
      </w:r>
      <w:r w:rsidR="002A5467">
        <w:rPr>
          <w:rFonts w:ascii="Arial" w:hAnsi="Arial" w:cs="Arial"/>
          <w:b/>
          <w:sz w:val="24"/>
          <w:szCs w:val="24"/>
          <w:lang w:val="en-US"/>
        </w:rPr>
        <w:t>MDA-MB-231</w:t>
      </w:r>
      <w:r>
        <w:rPr>
          <w:rFonts w:ascii="Arial" w:hAnsi="Arial" w:cs="Arial"/>
          <w:b/>
          <w:sz w:val="24"/>
          <w:szCs w:val="24"/>
          <w:lang w:val="en-US"/>
        </w:rPr>
        <w:t xml:space="preserve"> cells </w:t>
      </w:r>
    </w:p>
    <w:tbl>
      <w:tblPr>
        <w:tblStyle w:val="Tablaconcuadrcula"/>
        <w:tblW w:w="111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1"/>
        <w:gridCol w:w="1894"/>
        <w:gridCol w:w="2090"/>
        <w:gridCol w:w="2236"/>
        <w:gridCol w:w="2235"/>
      </w:tblGrid>
      <w:tr w:rsidR="00B3030B" w:rsidRPr="00D62390" w14:paraId="5740F570" w14:textId="0D084716" w:rsidTr="00B3030B">
        <w:trPr>
          <w:trHeight w:val="257"/>
          <w:jc w:val="center"/>
        </w:trPr>
        <w:tc>
          <w:tcPr>
            <w:tcW w:w="2681" w:type="dxa"/>
          </w:tcPr>
          <w:p w14:paraId="66827D04" w14:textId="77777777" w:rsidR="00B3030B" w:rsidRPr="00D62390" w:rsidRDefault="00B3030B" w:rsidP="0060539A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220" w:type="dxa"/>
            <w:gridSpan w:val="3"/>
            <w:tcBorders>
              <w:bottom w:val="single" w:sz="4" w:space="0" w:color="auto"/>
            </w:tcBorders>
          </w:tcPr>
          <w:p w14:paraId="15C2257D" w14:textId="77777777" w:rsidR="002B23D7" w:rsidRDefault="002B23D7" w:rsidP="002B23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  <w:p w14:paraId="78093EFB" w14:textId="0A62A946" w:rsidR="000427A1" w:rsidRDefault="00B3030B" w:rsidP="002B23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6239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Experimental groups</w:t>
            </w:r>
            <w:r w:rsidR="002B23D7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(n=</w:t>
            </w:r>
            <w:r w:rsidR="002A5467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4</w:t>
            </w:r>
            <w:r w:rsidR="002B23D7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)</w:t>
            </w:r>
          </w:p>
          <w:p w14:paraId="076C9005" w14:textId="16D4AD4E" w:rsidR="002B23D7" w:rsidRPr="00D62390" w:rsidRDefault="002B23D7" w:rsidP="002B23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235" w:type="dxa"/>
            <w:tcBorders>
              <w:bottom w:val="single" w:sz="4" w:space="0" w:color="auto"/>
            </w:tcBorders>
          </w:tcPr>
          <w:p w14:paraId="119BD735" w14:textId="77777777" w:rsidR="00B3030B" w:rsidRPr="00D62390" w:rsidRDefault="00B3030B" w:rsidP="0060539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B3030B" w:rsidRPr="00D62390" w14:paraId="1DF72EBF" w14:textId="229BD948" w:rsidTr="00B3030B">
        <w:trPr>
          <w:trHeight w:val="266"/>
          <w:jc w:val="center"/>
        </w:trPr>
        <w:tc>
          <w:tcPr>
            <w:tcW w:w="2681" w:type="dxa"/>
            <w:tcBorders>
              <w:bottom w:val="single" w:sz="4" w:space="0" w:color="auto"/>
            </w:tcBorders>
          </w:tcPr>
          <w:p w14:paraId="72149F07" w14:textId="27E9D312" w:rsidR="00B3030B" w:rsidRPr="00D62390" w:rsidRDefault="00B3030B" w:rsidP="0060539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94" w:type="dxa"/>
            <w:tcBorders>
              <w:top w:val="single" w:sz="4" w:space="0" w:color="auto"/>
              <w:bottom w:val="single" w:sz="4" w:space="0" w:color="auto"/>
            </w:tcBorders>
          </w:tcPr>
          <w:p w14:paraId="1C25CB7A" w14:textId="32A589C7" w:rsidR="00B3030B" w:rsidRPr="00D62390" w:rsidRDefault="000427A1" w:rsidP="00A8363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asal</w:t>
            </w:r>
          </w:p>
        </w:tc>
        <w:tc>
          <w:tcPr>
            <w:tcW w:w="2090" w:type="dxa"/>
            <w:tcBorders>
              <w:top w:val="single" w:sz="4" w:space="0" w:color="auto"/>
              <w:bottom w:val="single" w:sz="4" w:space="0" w:color="auto"/>
            </w:tcBorders>
          </w:tcPr>
          <w:p w14:paraId="70FBCB94" w14:textId="3A21B6C1" w:rsidR="00B3030B" w:rsidRPr="00D62390" w:rsidRDefault="00796359" w:rsidP="00A8363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PA</w:t>
            </w:r>
          </w:p>
        </w:tc>
        <w:tc>
          <w:tcPr>
            <w:tcW w:w="2236" w:type="dxa"/>
            <w:tcBorders>
              <w:top w:val="single" w:sz="4" w:space="0" w:color="auto"/>
              <w:bottom w:val="single" w:sz="4" w:space="0" w:color="auto"/>
            </w:tcBorders>
          </w:tcPr>
          <w:p w14:paraId="06BDD8D1" w14:textId="6BBDB0B4" w:rsidR="00B3030B" w:rsidRPr="00D62390" w:rsidRDefault="00796359" w:rsidP="00A8363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Holo-BLf</w:t>
            </w:r>
          </w:p>
        </w:tc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4FEB6E81" w14:textId="4F13378C" w:rsidR="00B3030B" w:rsidRPr="00D62390" w:rsidRDefault="00E24E50" w:rsidP="007963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Holo-BL</w:t>
            </w:r>
            <w:r w:rsidR="0072137A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f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+ BPA</w:t>
            </w:r>
          </w:p>
        </w:tc>
      </w:tr>
      <w:tr w:rsidR="00B3030B" w:rsidRPr="00D62390" w14:paraId="77E04242" w14:textId="15FB326B" w:rsidTr="00B3030B">
        <w:trPr>
          <w:trHeight w:val="257"/>
          <w:jc w:val="center"/>
        </w:trPr>
        <w:tc>
          <w:tcPr>
            <w:tcW w:w="26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D7E9AB" w14:textId="63594CC4" w:rsidR="00B3030B" w:rsidRPr="00D62390" w:rsidRDefault="00B3030B" w:rsidP="009C4A8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>Tumor weight (mg)</w:t>
            </w:r>
          </w:p>
        </w:tc>
        <w:tc>
          <w:tcPr>
            <w:tcW w:w="18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E984A5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06DB81E1" w14:textId="05C6D374" w:rsidR="00B3030B" w:rsidRPr="00D62390" w:rsidRDefault="002A5467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90.5</w:t>
            </w:r>
            <w:r w:rsidR="00B3030B"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±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8.55</w:t>
            </w:r>
          </w:p>
          <w:p w14:paraId="5A2C1DAF" w14:textId="2236D4DD" w:rsidR="00B3030B" w:rsidRPr="00D62390" w:rsidRDefault="00B3030B" w:rsidP="002F230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9270C7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60AAB119" w14:textId="6F6E02FD" w:rsidR="00B3030B" w:rsidRPr="00D62390" w:rsidRDefault="002A5467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05</w:t>
            </w:r>
            <w:r w:rsidR="00B3030B"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±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66.28</w:t>
            </w:r>
          </w:p>
          <w:p w14:paraId="697BB73C" w14:textId="2C90F6CE" w:rsidR="00B3030B" w:rsidRPr="00D62390" w:rsidRDefault="00B3030B" w:rsidP="002F230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2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D7409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2D0A7E4F" w14:textId="799309EC" w:rsidR="00B3030B" w:rsidRPr="00D62390" w:rsidRDefault="002A5467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96.5</w:t>
            </w:r>
            <w:r w:rsidR="00B3030B"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±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55.84</w:t>
            </w:r>
          </w:p>
          <w:p w14:paraId="4A3171E1" w14:textId="5059127A" w:rsidR="00B3030B" w:rsidRPr="00D62390" w:rsidRDefault="00B3030B" w:rsidP="002F230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0F8B33B9" w14:textId="77777777" w:rsidR="00B3030B" w:rsidRPr="00D62390" w:rsidRDefault="00B3030B" w:rsidP="00B3030B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23DBFFF1" w14:textId="598B7901" w:rsidR="00B3030B" w:rsidRPr="00D62390" w:rsidRDefault="002A5467" w:rsidP="00B3030B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94.75</w:t>
            </w:r>
            <w:r w:rsidR="00B3030B"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±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42.75</w:t>
            </w:r>
          </w:p>
          <w:p w14:paraId="60C9E765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B3030B" w:rsidRPr="00D62390" w14:paraId="3788B230" w14:textId="3CBEF432" w:rsidTr="00B3030B">
        <w:trPr>
          <w:trHeight w:val="257"/>
          <w:jc w:val="center"/>
        </w:trPr>
        <w:tc>
          <w:tcPr>
            <w:tcW w:w="26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842324" w14:textId="77777777" w:rsidR="00B3030B" w:rsidRPr="00D62390" w:rsidRDefault="00B3030B" w:rsidP="009C4A8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5671E3F6" w14:textId="22D05B26" w:rsidR="00B3030B" w:rsidRPr="00D62390" w:rsidRDefault="00B3030B" w:rsidP="008832DF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>Tumor volume (</w:t>
            </w:r>
            <w:r w:rsidR="0086345F">
              <w:rPr>
                <w:rFonts w:ascii="Arial" w:hAnsi="Arial" w:cs="Arial"/>
                <w:b/>
                <w:sz w:val="24"/>
                <w:szCs w:val="24"/>
                <w:lang w:val="en-US"/>
              </w:rPr>
              <w:t>c</w:t>
            </w:r>
            <w:r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>m</w:t>
            </w:r>
            <w:r w:rsidRPr="00D62390">
              <w:rPr>
                <w:rFonts w:ascii="Arial" w:hAnsi="Arial" w:cs="Arial"/>
                <w:b/>
                <w:sz w:val="24"/>
                <w:szCs w:val="24"/>
                <w:vertAlign w:val="superscript"/>
                <w:lang w:val="en-US"/>
              </w:rPr>
              <w:t>3</w:t>
            </w:r>
            <w:r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>)</w:t>
            </w:r>
          </w:p>
          <w:p w14:paraId="2972025D" w14:textId="0FDF6C02" w:rsidR="00B3030B" w:rsidRPr="00D62390" w:rsidRDefault="00B3030B" w:rsidP="0060539A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8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5396AF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468D9717" w14:textId="37F65195" w:rsidR="00B3030B" w:rsidRPr="00D62390" w:rsidRDefault="0086345F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</w:t>
            </w:r>
            <w:r w:rsidR="002A5467">
              <w:rPr>
                <w:rFonts w:ascii="Arial" w:hAnsi="Arial" w:cs="Arial"/>
                <w:b/>
                <w:sz w:val="24"/>
                <w:szCs w:val="24"/>
                <w:lang w:val="en-US"/>
              </w:rPr>
              <w:t>36</w:t>
            </w:r>
            <w:r w:rsidR="00B3030B"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±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</w:t>
            </w:r>
            <w:r w:rsidR="002A5467">
              <w:rPr>
                <w:rFonts w:ascii="Arial" w:hAnsi="Arial" w:cs="Arial"/>
                <w:b/>
                <w:sz w:val="24"/>
                <w:szCs w:val="24"/>
                <w:lang w:val="en-US"/>
              </w:rPr>
              <w:t>04</w:t>
            </w:r>
          </w:p>
          <w:p w14:paraId="15D18547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C88FD8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6578C619" w14:textId="0B294323" w:rsidR="00B3030B" w:rsidRPr="00D62390" w:rsidRDefault="0086345F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1</w:t>
            </w:r>
            <w:r w:rsidR="002A5467">
              <w:rPr>
                <w:rFonts w:ascii="Arial" w:hAnsi="Arial" w:cs="Arial"/>
                <w:b/>
                <w:sz w:val="24"/>
                <w:szCs w:val="24"/>
                <w:lang w:val="en-US"/>
              </w:rPr>
              <w:t>41</w:t>
            </w:r>
            <w:r w:rsidR="00B3030B"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±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</w:t>
            </w:r>
            <w:r w:rsidR="002A5467">
              <w:rPr>
                <w:rFonts w:ascii="Arial" w:hAnsi="Arial" w:cs="Arial"/>
                <w:b/>
                <w:sz w:val="24"/>
                <w:szCs w:val="24"/>
                <w:lang w:val="en-US"/>
              </w:rPr>
              <w:t>41</w:t>
            </w:r>
          </w:p>
          <w:p w14:paraId="21F29FF4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2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4303E6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4945CEB8" w14:textId="74C34A11" w:rsidR="00B3030B" w:rsidRPr="00D62390" w:rsidRDefault="0086345F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</w:t>
            </w:r>
            <w:r w:rsidR="002A5467">
              <w:rPr>
                <w:rFonts w:ascii="Arial" w:hAnsi="Arial" w:cs="Arial"/>
                <w:b/>
                <w:sz w:val="24"/>
                <w:szCs w:val="24"/>
                <w:lang w:val="en-US"/>
              </w:rPr>
              <w:t>39</w:t>
            </w:r>
            <w:r w:rsidR="00B3030B"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±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2</w:t>
            </w:r>
            <w:r w:rsidR="002A5467">
              <w:rPr>
                <w:rFonts w:ascii="Arial" w:hAnsi="Arial" w:cs="Arial"/>
                <w:b/>
                <w:sz w:val="24"/>
                <w:szCs w:val="24"/>
                <w:lang w:val="en-US"/>
              </w:rPr>
              <w:t>8</w:t>
            </w:r>
          </w:p>
          <w:p w14:paraId="73EF1F17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2F527D6F" w14:textId="77777777" w:rsidR="00B3030B" w:rsidRPr="00D62390" w:rsidRDefault="00B3030B" w:rsidP="00B3030B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10019F2A" w14:textId="1B14EDBA" w:rsidR="00B3030B" w:rsidRPr="00D62390" w:rsidRDefault="0086345F" w:rsidP="00B3030B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</w:t>
            </w:r>
            <w:r w:rsidR="002A5467">
              <w:rPr>
                <w:rFonts w:ascii="Arial" w:hAnsi="Arial" w:cs="Arial"/>
                <w:b/>
                <w:sz w:val="24"/>
                <w:szCs w:val="24"/>
                <w:lang w:val="en-US"/>
              </w:rPr>
              <w:t>51</w:t>
            </w:r>
            <w:r w:rsidR="00B3030B" w:rsidRPr="00D62390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±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</w:t>
            </w:r>
            <w:r w:rsidR="002A5467">
              <w:rPr>
                <w:rFonts w:ascii="Arial" w:hAnsi="Arial" w:cs="Arial"/>
                <w:b/>
                <w:sz w:val="24"/>
                <w:szCs w:val="24"/>
                <w:lang w:val="en-US"/>
              </w:rPr>
              <w:t>30</w:t>
            </w:r>
          </w:p>
          <w:p w14:paraId="04AAE83A" w14:textId="77777777" w:rsidR="00B3030B" w:rsidRPr="00D62390" w:rsidRDefault="00B3030B" w:rsidP="002C0D4E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</w:tbl>
    <w:p w14:paraId="6C0D8168" w14:textId="362D9468" w:rsidR="00A8363F" w:rsidRDefault="00A8363F">
      <w:pPr>
        <w:rPr>
          <w:rFonts w:ascii="Arial" w:hAnsi="Arial" w:cs="Arial"/>
          <w:b/>
          <w:sz w:val="24"/>
          <w:szCs w:val="24"/>
          <w:lang w:val="en-US"/>
        </w:rPr>
      </w:pPr>
    </w:p>
    <w:p w14:paraId="6277050A" w14:textId="0964689A" w:rsidR="00D733B0" w:rsidRDefault="002562A2">
      <w:pPr>
        <w:rPr>
          <w:rFonts w:ascii="Arial" w:hAnsi="Arial" w:cs="Arial"/>
          <w:b/>
          <w:sz w:val="24"/>
          <w:szCs w:val="24"/>
          <w:lang w:val="en-US"/>
        </w:rPr>
      </w:pPr>
      <w:r w:rsidRPr="00D62390">
        <w:rPr>
          <w:rFonts w:ascii="Arial" w:hAnsi="Arial" w:cs="Arial"/>
          <w:b/>
          <w:sz w:val="24"/>
          <w:szCs w:val="24"/>
          <w:lang w:val="en-US"/>
        </w:rPr>
        <w:t xml:space="preserve">Data shown are the </w:t>
      </w:r>
      <w:r w:rsidR="00B3030B" w:rsidRPr="00D62390">
        <w:rPr>
          <w:rFonts w:ascii="Arial" w:hAnsi="Arial" w:cs="Arial"/>
          <w:b/>
          <w:sz w:val="24"/>
          <w:szCs w:val="24"/>
          <w:lang w:val="en-US"/>
        </w:rPr>
        <w:t>average ± S.D.</w:t>
      </w:r>
    </w:p>
    <w:p w14:paraId="032AA916" w14:textId="0099E1C1" w:rsidR="00BD6CBA" w:rsidRPr="00D62390" w:rsidRDefault="00BD6CBA" w:rsidP="00D733B0">
      <w:pPr>
        <w:tabs>
          <w:tab w:val="left" w:pos="7800"/>
        </w:tabs>
        <w:rPr>
          <w:rFonts w:ascii="Arial" w:hAnsi="Arial" w:cs="Arial"/>
          <w:sz w:val="24"/>
          <w:szCs w:val="24"/>
          <w:lang w:val="en-US"/>
        </w:rPr>
      </w:pPr>
    </w:p>
    <w:sectPr w:rsidR="00BD6CBA" w:rsidRPr="00D62390" w:rsidSect="00F654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5E181E" w14:textId="77777777" w:rsidR="00393490" w:rsidRDefault="00393490" w:rsidP="00F4692A">
      <w:pPr>
        <w:spacing w:after="0" w:line="240" w:lineRule="auto"/>
      </w:pPr>
      <w:r>
        <w:separator/>
      </w:r>
    </w:p>
  </w:endnote>
  <w:endnote w:type="continuationSeparator" w:id="0">
    <w:p w14:paraId="116B0D0D" w14:textId="77777777" w:rsidR="00393490" w:rsidRDefault="00393490" w:rsidP="00F46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DA989" w14:textId="77777777" w:rsidR="00393490" w:rsidRDefault="00393490" w:rsidP="00F4692A">
      <w:pPr>
        <w:spacing w:after="0" w:line="240" w:lineRule="auto"/>
      </w:pPr>
      <w:r>
        <w:separator/>
      </w:r>
    </w:p>
  </w:footnote>
  <w:footnote w:type="continuationSeparator" w:id="0">
    <w:p w14:paraId="532D8C0E" w14:textId="77777777" w:rsidR="00393490" w:rsidRDefault="00393490" w:rsidP="00F469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sLA0MDcwMDIzNrVU0lEKTi0uzszPAykwrgUA38kdzywAAAA="/>
  </w:docVars>
  <w:rsids>
    <w:rsidRoot w:val="002E41A1"/>
    <w:rsid w:val="0001655C"/>
    <w:rsid w:val="00027C94"/>
    <w:rsid w:val="00033B3F"/>
    <w:rsid w:val="000427A1"/>
    <w:rsid w:val="0004599D"/>
    <w:rsid w:val="0005256B"/>
    <w:rsid w:val="00053251"/>
    <w:rsid w:val="00084952"/>
    <w:rsid w:val="00094869"/>
    <w:rsid w:val="000A0583"/>
    <w:rsid w:val="000C70BD"/>
    <w:rsid w:val="001153C6"/>
    <w:rsid w:val="00140097"/>
    <w:rsid w:val="001636B2"/>
    <w:rsid w:val="001C1B34"/>
    <w:rsid w:val="001E00AC"/>
    <w:rsid w:val="0021525D"/>
    <w:rsid w:val="002562A2"/>
    <w:rsid w:val="002654FD"/>
    <w:rsid w:val="00274C50"/>
    <w:rsid w:val="002A5467"/>
    <w:rsid w:val="002B23D7"/>
    <w:rsid w:val="002C0D4E"/>
    <w:rsid w:val="002C16BA"/>
    <w:rsid w:val="002E41A1"/>
    <w:rsid w:val="002F230A"/>
    <w:rsid w:val="00320600"/>
    <w:rsid w:val="00331547"/>
    <w:rsid w:val="00366B34"/>
    <w:rsid w:val="00376518"/>
    <w:rsid w:val="003831FB"/>
    <w:rsid w:val="00390A0A"/>
    <w:rsid w:val="00393490"/>
    <w:rsid w:val="003C30B8"/>
    <w:rsid w:val="003C5D13"/>
    <w:rsid w:val="003D6A09"/>
    <w:rsid w:val="0043049E"/>
    <w:rsid w:val="004C4A24"/>
    <w:rsid w:val="00510A47"/>
    <w:rsid w:val="00555E6B"/>
    <w:rsid w:val="0059054D"/>
    <w:rsid w:val="005A5DD5"/>
    <w:rsid w:val="005E7928"/>
    <w:rsid w:val="005F7B06"/>
    <w:rsid w:val="0060539A"/>
    <w:rsid w:val="006358E1"/>
    <w:rsid w:val="00647C7B"/>
    <w:rsid w:val="0067503B"/>
    <w:rsid w:val="006D11E3"/>
    <w:rsid w:val="006D50C8"/>
    <w:rsid w:val="00706F24"/>
    <w:rsid w:val="00713B8E"/>
    <w:rsid w:val="0072137A"/>
    <w:rsid w:val="00731C11"/>
    <w:rsid w:val="007700A4"/>
    <w:rsid w:val="00784CE8"/>
    <w:rsid w:val="00796359"/>
    <w:rsid w:val="007A5108"/>
    <w:rsid w:val="007B36FE"/>
    <w:rsid w:val="007C03C1"/>
    <w:rsid w:val="007D4E9F"/>
    <w:rsid w:val="007E1C8A"/>
    <w:rsid w:val="007E596E"/>
    <w:rsid w:val="00832F96"/>
    <w:rsid w:val="0086345F"/>
    <w:rsid w:val="008832DF"/>
    <w:rsid w:val="008A113A"/>
    <w:rsid w:val="008A224D"/>
    <w:rsid w:val="008A7864"/>
    <w:rsid w:val="008B06DD"/>
    <w:rsid w:val="008E1FFF"/>
    <w:rsid w:val="00911B03"/>
    <w:rsid w:val="009179CD"/>
    <w:rsid w:val="00976896"/>
    <w:rsid w:val="009A47DC"/>
    <w:rsid w:val="009C4A87"/>
    <w:rsid w:val="009D28D3"/>
    <w:rsid w:val="00A11E57"/>
    <w:rsid w:val="00A20A7C"/>
    <w:rsid w:val="00A2659E"/>
    <w:rsid w:val="00A558A5"/>
    <w:rsid w:val="00A8002B"/>
    <w:rsid w:val="00A8363F"/>
    <w:rsid w:val="00AA265B"/>
    <w:rsid w:val="00AA4ED0"/>
    <w:rsid w:val="00AE3F9C"/>
    <w:rsid w:val="00B3030B"/>
    <w:rsid w:val="00B74115"/>
    <w:rsid w:val="00BD0282"/>
    <w:rsid w:val="00BD6CBA"/>
    <w:rsid w:val="00C94F03"/>
    <w:rsid w:val="00D11A30"/>
    <w:rsid w:val="00D12F33"/>
    <w:rsid w:val="00D376E6"/>
    <w:rsid w:val="00D522D3"/>
    <w:rsid w:val="00D62390"/>
    <w:rsid w:val="00D733B0"/>
    <w:rsid w:val="00D949D0"/>
    <w:rsid w:val="00DA4A2C"/>
    <w:rsid w:val="00E119BD"/>
    <w:rsid w:val="00E24E50"/>
    <w:rsid w:val="00E5757A"/>
    <w:rsid w:val="00E738D8"/>
    <w:rsid w:val="00EC5736"/>
    <w:rsid w:val="00EE16C8"/>
    <w:rsid w:val="00F127CD"/>
    <w:rsid w:val="00F17F63"/>
    <w:rsid w:val="00F4692A"/>
    <w:rsid w:val="00F512F8"/>
    <w:rsid w:val="00F60458"/>
    <w:rsid w:val="00F6541F"/>
    <w:rsid w:val="00FA0050"/>
    <w:rsid w:val="00FD6298"/>
    <w:rsid w:val="00FE1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6519A8"/>
  <w15:chartTrackingRefBased/>
  <w15:docId w15:val="{48F710D5-C234-4636-9061-A4B0E7EDB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30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E41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F4692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4692A"/>
  </w:style>
  <w:style w:type="paragraph" w:styleId="Piedepgina">
    <w:name w:val="footer"/>
    <w:basedOn w:val="Normal"/>
    <w:link w:val="PiedepginaCar"/>
    <w:uiPriority w:val="99"/>
    <w:unhideWhenUsed/>
    <w:rsid w:val="00F4692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9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303</Characters>
  <Application>Microsoft Office Word</Application>
  <DocSecurity>0</DocSecurity>
  <Lines>50</Lines>
  <Paragraphs>5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Torres</dc:creator>
  <cp:keywords/>
  <dc:description/>
  <cp:lastModifiedBy>José Eduardo Pérez Salazar</cp:lastModifiedBy>
  <cp:revision>2</cp:revision>
  <cp:lastPrinted>2022-11-09T23:32:00Z</cp:lastPrinted>
  <dcterms:created xsi:type="dcterms:W3CDTF">2026-02-02T03:37:00Z</dcterms:created>
  <dcterms:modified xsi:type="dcterms:W3CDTF">2026-02-02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b0d7c0-6649-46e0-8ee4-391d833671b0</vt:lpwstr>
  </property>
</Properties>
</file>